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A461F" w14:textId="77777777" w:rsidR="00C825D5" w:rsidRPr="00FD5F95" w:rsidRDefault="00FD5F95" w:rsidP="00FD5F95">
      <w:pPr>
        <w:spacing w:after="0" w:line="240" w:lineRule="auto"/>
        <w:jc w:val="center"/>
        <w:rPr>
          <w:b/>
          <w:spacing w:val="20"/>
          <w:lang w:val="es-ES"/>
        </w:rPr>
      </w:pPr>
      <w:r w:rsidRPr="00FD5F95">
        <w:rPr>
          <w:b/>
          <w:spacing w:val="20"/>
          <w:lang w:val="es-ES"/>
        </w:rPr>
        <w:t xml:space="preserve">CURRICULUM VITAE </w:t>
      </w:r>
      <w:r w:rsidR="007E3F9C">
        <w:rPr>
          <w:b/>
          <w:spacing w:val="20"/>
          <w:lang w:val="es-ES"/>
        </w:rPr>
        <w:t xml:space="preserve">ADICIONAL </w:t>
      </w:r>
      <w:r w:rsidRPr="00FD5F95">
        <w:rPr>
          <w:b/>
          <w:spacing w:val="20"/>
          <w:lang w:val="es-ES"/>
        </w:rPr>
        <w:t>PARA POSTULACION</w:t>
      </w:r>
    </w:p>
    <w:p w14:paraId="41647779" w14:textId="77777777" w:rsidR="00612D27" w:rsidRDefault="00FD5F95" w:rsidP="00FD5F95">
      <w:pPr>
        <w:spacing w:after="0" w:line="240" w:lineRule="auto"/>
        <w:jc w:val="center"/>
        <w:rPr>
          <w:b/>
          <w:spacing w:val="20"/>
          <w:lang w:val="es-ES"/>
        </w:rPr>
      </w:pPr>
      <w:r w:rsidRPr="00FD5F95">
        <w:rPr>
          <w:b/>
          <w:spacing w:val="20"/>
          <w:lang w:val="es-ES"/>
        </w:rPr>
        <w:t>A BECA DE EXCELENCIA PARA EXTRANJEROS</w:t>
      </w:r>
    </w:p>
    <w:p w14:paraId="671111F7" w14:textId="606F3C6C" w:rsidR="00FD5F95" w:rsidRDefault="00895376" w:rsidP="00FD5F95">
      <w:pPr>
        <w:spacing w:after="0" w:line="240" w:lineRule="auto"/>
        <w:jc w:val="center"/>
        <w:rPr>
          <w:b/>
          <w:spacing w:val="20"/>
          <w:lang w:val="es-ES"/>
        </w:rPr>
      </w:pPr>
      <w:r>
        <w:rPr>
          <w:b/>
          <w:spacing w:val="20"/>
          <w:lang w:val="es-ES"/>
        </w:rPr>
        <w:t>U</w:t>
      </w:r>
      <w:r w:rsidR="00612D27">
        <w:rPr>
          <w:b/>
          <w:spacing w:val="20"/>
          <w:lang w:val="es-ES"/>
        </w:rPr>
        <w:t>NIVERSIDAD</w:t>
      </w:r>
      <w:r>
        <w:rPr>
          <w:b/>
          <w:spacing w:val="20"/>
          <w:lang w:val="es-ES"/>
        </w:rPr>
        <w:t xml:space="preserve"> DE SANTIAGO DE CHILE</w:t>
      </w:r>
    </w:p>
    <w:p w14:paraId="61098F40" w14:textId="77777777" w:rsidR="00612D27" w:rsidRDefault="00612D27" w:rsidP="00FD5F95">
      <w:pPr>
        <w:spacing w:after="0" w:line="240" w:lineRule="auto"/>
        <w:jc w:val="center"/>
        <w:rPr>
          <w:color w:val="808080" w:themeColor="background1" w:themeShade="80"/>
          <w:spacing w:val="20"/>
          <w:sz w:val="16"/>
          <w:lang w:val="es-ES"/>
        </w:rPr>
      </w:pPr>
    </w:p>
    <w:p w14:paraId="14EB1091" w14:textId="2EE9681B" w:rsidR="007E3F9C" w:rsidRDefault="007E3F9C" w:rsidP="00FD5F95">
      <w:pPr>
        <w:spacing w:after="0" w:line="240" w:lineRule="auto"/>
        <w:jc w:val="center"/>
        <w:rPr>
          <w:color w:val="808080" w:themeColor="background1" w:themeShade="80"/>
          <w:spacing w:val="20"/>
          <w:sz w:val="16"/>
          <w:lang w:val="es-ES"/>
        </w:rPr>
      </w:pPr>
      <w:r w:rsidRPr="007E3F9C">
        <w:rPr>
          <w:color w:val="808080" w:themeColor="background1" w:themeShade="80"/>
          <w:spacing w:val="20"/>
          <w:sz w:val="16"/>
          <w:lang w:val="es-ES"/>
        </w:rPr>
        <w:t xml:space="preserve">(este documento </w:t>
      </w:r>
      <w:r w:rsidR="00E845BA">
        <w:rPr>
          <w:color w:val="808080" w:themeColor="background1" w:themeShade="80"/>
          <w:spacing w:val="20"/>
          <w:sz w:val="16"/>
          <w:lang w:val="es-ES"/>
        </w:rPr>
        <w:t>debe completarlo y</w:t>
      </w:r>
      <w:r w:rsidRPr="007E3F9C">
        <w:rPr>
          <w:color w:val="808080" w:themeColor="background1" w:themeShade="80"/>
          <w:spacing w:val="20"/>
          <w:sz w:val="16"/>
          <w:lang w:val="es-ES"/>
        </w:rPr>
        <w:t xml:space="preserve"> subirlo </w:t>
      </w:r>
      <w:r w:rsidR="00E845BA">
        <w:rPr>
          <w:color w:val="808080" w:themeColor="background1" w:themeShade="80"/>
          <w:spacing w:val="20"/>
          <w:sz w:val="16"/>
          <w:lang w:val="es-ES"/>
        </w:rPr>
        <w:t>en la</w:t>
      </w:r>
      <w:r w:rsidRPr="007E3F9C">
        <w:rPr>
          <w:color w:val="808080" w:themeColor="background1" w:themeShade="80"/>
          <w:spacing w:val="20"/>
          <w:sz w:val="16"/>
          <w:lang w:val="es-ES"/>
        </w:rPr>
        <w:t xml:space="preserve"> plataforma de postulación)</w:t>
      </w:r>
    </w:p>
    <w:p w14:paraId="4B4BA8ED" w14:textId="77777777" w:rsidR="00612D27" w:rsidRPr="007E3F9C" w:rsidRDefault="00612D27" w:rsidP="00FD5F95">
      <w:pPr>
        <w:spacing w:after="0" w:line="240" w:lineRule="auto"/>
        <w:jc w:val="center"/>
        <w:rPr>
          <w:color w:val="808080" w:themeColor="background1" w:themeShade="80"/>
          <w:spacing w:val="20"/>
          <w:sz w:val="16"/>
          <w:lang w:val="es-ES"/>
        </w:rPr>
      </w:pPr>
    </w:p>
    <w:p w14:paraId="7C1CBAC2" w14:textId="77777777" w:rsidR="00FD5F95" w:rsidRPr="007E3F9C" w:rsidRDefault="00FD5F95" w:rsidP="00FD5F95">
      <w:pPr>
        <w:pStyle w:val="Prrafodelista"/>
        <w:numPr>
          <w:ilvl w:val="0"/>
          <w:numId w:val="1"/>
        </w:numPr>
        <w:rPr>
          <w:sz w:val="16"/>
          <w:lang w:val="es-ES"/>
        </w:rPr>
      </w:pPr>
      <w:r>
        <w:rPr>
          <w:lang w:val="es-ES"/>
        </w:rPr>
        <w:t>DATOS PERSONALES</w:t>
      </w:r>
      <w:r w:rsidR="007E3F9C">
        <w:rPr>
          <w:lang w:val="es-ES"/>
        </w:rPr>
        <w:t xml:space="preserve"> </w:t>
      </w:r>
      <w:r w:rsidR="007E3F9C" w:rsidRPr="007E3F9C">
        <w:rPr>
          <w:sz w:val="16"/>
          <w:lang w:val="es-ES"/>
        </w:rPr>
        <w:t>(</w:t>
      </w:r>
      <w:r w:rsidR="00E845BA">
        <w:rPr>
          <w:sz w:val="16"/>
          <w:lang w:val="es-ES"/>
        </w:rPr>
        <w:t>deben ser los mismo que subió</w:t>
      </w:r>
      <w:r w:rsidR="007E3F9C" w:rsidRPr="007E3F9C">
        <w:rPr>
          <w:sz w:val="16"/>
          <w:lang w:val="es-ES"/>
        </w:rPr>
        <w:t xml:space="preserve"> en la</w:t>
      </w:r>
      <w:r w:rsidR="00E845BA">
        <w:rPr>
          <w:sz w:val="16"/>
          <w:lang w:val="es-ES"/>
        </w:rPr>
        <w:t xml:space="preserve"> plataforma de</w:t>
      </w:r>
      <w:r w:rsidR="007E3F9C" w:rsidRPr="007E3F9C">
        <w:rPr>
          <w:sz w:val="16"/>
          <w:lang w:val="es-ES"/>
        </w:rPr>
        <w:t xml:space="preserve"> postulación)</w:t>
      </w:r>
    </w:p>
    <w:tbl>
      <w:tblPr>
        <w:tblStyle w:val="Tablaconcuadrcula"/>
        <w:tblW w:w="4384" w:type="pct"/>
        <w:tblInd w:w="1129" w:type="dxa"/>
        <w:tblLook w:val="04A0" w:firstRow="1" w:lastRow="0" w:firstColumn="1" w:lastColumn="0" w:noHBand="0" w:noVBand="1"/>
      </w:tblPr>
      <w:tblGrid>
        <w:gridCol w:w="2977"/>
        <w:gridCol w:w="1120"/>
        <w:gridCol w:w="1835"/>
        <w:gridCol w:w="1835"/>
        <w:gridCol w:w="1835"/>
        <w:gridCol w:w="1317"/>
        <w:gridCol w:w="1698"/>
      </w:tblGrid>
      <w:tr w:rsidR="00FD5F95" w14:paraId="37E8DEC2" w14:textId="77777777" w:rsidTr="00612D27">
        <w:tc>
          <w:tcPr>
            <w:tcW w:w="1180" w:type="pct"/>
          </w:tcPr>
          <w:p w14:paraId="753590AC" w14:textId="77777777" w:rsidR="00FD5F95" w:rsidRPr="00066B3D" w:rsidRDefault="00FD5F95" w:rsidP="00FD5F95">
            <w:pPr>
              <w:rPr>
                <w:b/>
                <w:lang w:val="es-ES"/>
              </w:rPr>
            </w:pPr>
            <w:r w:rsidRPr="00066B3D">
              <w:rPr>
                <w:b/>
                <w:lang w:val="es-ES"/>
              </w:rPr>
              <w:t>Nombres</w:t>
            </w:r>
          </w:p>
        </w:tc>
        <w:tc>
          <w:tcPr>
            <w:tcW w:w="3820" w:type="pct"/>
            <w:gridSpan w:val="6"/>
          </w:tcPr>
          <w:p w14:paraId="22FBFB6A" w14:textId="77777777" w:rsidR="00FD5F95" w:rsidRDefault="00FD5F95" w:rsidP="00FD5F95">
            <w:pPr>
              <w:rPr>
                <w:lang w:val="es-ES"/>
              </w:rPr>
            </w:pPr>
          </w:p>
        </w:tc>
      </w:tr>
      <w:tr w:rsidR="00FD5F95" w14:paraId="61DDBA59" w14:textId="77777777" w:rsidTr="00612D27">
        <w:tc>
          <w:tcPr>
            <w:tcW w:w="1180" w:type="pct"/>
          </w:tcPr>
          <w:p w14:paraId="7BB69CBA" w14:textId="77777777" w:rsidR="00FD5F95" w:rsidRPr="00066B3D" w:rsidRDefault="00FD5F95" w:rsidP="00FD5F95">
            <w:pPr>
              <w:rPr>
                <w:b/>
                <w:lang w:val="es-ES"/>
              </w:rPr>
            </w:pPr>
            <w:r w:rsidRPr="00066B3D">
              <w:rPr>
                <w:b/>
                <w:lang w:val="es-ES"/>
              </w:rPr>
              <w:t>Apellido Paterno</w:t>
            </w:r>
          </w:p>
        </w:tc>
        <w:tc>
          <w:tcPr>
            <w:tcW w:w="3820" w:type="pct"/>
            <w:gridSpan w:val="6"/>
          </w:tcPr>
          <w:p w14:paraId="27A78D20" w14:textId="77777777" w:rsidR="00FD5F95" w:rsidRDefault="00FD5F95" w:rsidP="00FD5F95">
            <w:pPr>
              <w:rPr>
                <w:lang w:val="es-ES"/>
              </w:rPr>
            </w:pPr>
          </w:p>
        </w:tc>
      </w:tr>
      <w:tr w:rsidR="00FD5F95" w14:paraId="4FB58A31" w14:textId="77777777" w:rsidTr="00612D27">
        <w:tc>
          <w:tcPr>
            <w:tcW w:w="1180" w:type="pct"/>
          </w:tcPr>
          <w:p w14:paraId="1242CB3E" w14:textId="77777777" w:rsidR="00FD5F95" w:rsidRPr="00066B3D" w:rsidRDefault="00FD5F95" w:rsidP="00FD5F95">
            <w:pPr>
              <w:rPr>
                <w:b/>
                <w:lang w:val="es-ES"/>
              </w:rPr>
            </w:pPr>
            <w:r w:rsidRPr="00066B3D">
              <w:rPr>
                <w:b/>
                <w:lang w:val="es-ES"/>
              </w:rPr>
              <w:t>Apellido Materno</w:t>
            </w:r>
          </w:p>
        </w:tc>
        <w:tc>
          <w:tcPr>
            <w:tcW w:w="3820" w:type="pct"/>
            <w:gridSpan w:val="6"/>
          </w:tcPr>
          <w:p w14:paraId="277BB402" w14:textId="77777777" w:rsidR="00FD5F95" w:rsidRDefault="00FD5F95" w:rsidP="00FD5F95">
            <w:pPr>
              <w:rPr>
                <w:lang w:val="es-ES"/>
              </w:rPr>
            </w:pPr>
          </w:p>
        </w:tc>
      </w:tr>
      <w:tr w:rsidR="00FD5F95" w14:paraId="29FFA76C" w14:textId="77777777" w:rsidTr="00612D27">
        <w:tc>
          <w:tcPr>
            <w:tcW w:w="1180" w:type="pct"/>
          </w:tcPr>
          <w:p w14:paraId="02834F00" w14:textId="77777777" w:rsidR="00FD5F95" w:rsidRPr="00066B3D" w:rsidRDefault="00FD5F95" w:rsidP="00FD5F95">
            <w:pPr>
              <w:rPr>
                <w:b/>
                <w:lang w:val="es-ES"/>
              </w:rPr>
            </w:pPr>
            <w:r w:rsidRPr="00066B3D">
              <w:rPr>
                <w:b/>
                <w:lang w:val="es-ES"/>
              </w:rPr>
              <w:t>Nacionalidad</w:t>
            </w:r>
          </w:p>
        </w:tc>
        <w:tc>
          <w:tcPr>
            <w:tcW w:w="3820" w:type="pct"/>
            <w:gridSpan w:val="6"/>
          </w:tcPr>
          <w:p w14:paraId="027A5446" w14:textId="77777777" w:rsidR="00FD5F95" w:rsidRDefault="00FD5F95" w:rsidP="00FD5F95">
            <w:pPr>
              <w:rPr>
                <w:lang w:val="es-ES"/>
              </w:rPr>
            </w:pPr>
          </w:p>
        </w:tc>
      </w:tr>
      <w:tr w:rsidR="00E9542F" w14:paraId="4E9CAB79" w14:textId="77777777" w:rsidTr="00612D27">
        <w:tc>
          <w:tcPr>
            <w:tcW w:w="1180" w:type="pct"/>
          </w:tcPr>
          <w:p w14:paraId="4FC6A83B" w14:textId="77777777" w:rsidR="00E9542F" w:rsidRPr="00066B3D" w:rsidRDefault="00E9542F" w:rsidP="00FD5F95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Correo Electrónico</w:t>
            </w:r>
          </w:p>
        </w:tc>
        <w:tc>
          <w:tcPr>
            <w:tcW w:w="3820" w:type="pct"/>
            <w:gridSpan w:val="6"/>
          </w:tcPr>
          <w:p w14:paraId="1330B501" w14:textId="77777777" w:rsidR="00E9542F" w:rsidRDefault="00E9542F" w:rsidP="00FD5F95">
            <w:pPr>
              <w:rPr>
                <w:lang w:val="es-ES"/>
              </w:rPr>
            </w:pPr>
          </w:p>
        </w:tc>
      </w:tr>
      <w:tr w:rsidR="006978D3" w14:paraId="1BEAC9D0" w14:textId="77777777" w:rsidTr="006978D3">
        <w:tc>
          <w:tcPr>
            <w:tcW w:w="1180" w:type="pct"/>
          </w:tcPr>
          <w:p w14:paraId="0793AE6A" w14:textId="15D41823" w:rsidR="006978D3" w:rsidRPr="00066B3D" w:rsidRDefault="006978D3" w:rsidP="00FD5F95">
            <w:pPr>
              <w:rPr>
                <w:b/>
                <w:lang w:val="es-ES"/>
              </w:rPr>
            </w:pPr>
            <w:r w:rsidRPr="00066B3D">
              <w:rPr>
                <w:b/>
                <w:lang w:val="es-ES"/>
              </w:rPr>
              <w:t>Fecha de Nacimiento</w:t>
            </w:r>
          </w:p>
        </w:tc>
        <w:tc>
          <w:tcPr>
            <w:tcW w:w="444" w:type="pct"/>
          </w:tcPr>
          <w:p w14:paraId="536047DE" w14:textId="77777777" w:rsidR="006978D3" w:rsidRPr="00066B3D" w:rsidRDefault="006978D3" w:rsidP="006978D3">
            <w:pPr>
              <w:rPr>
                <w:lang w:val="es-ES"/>
              </w:rPr>
            </w:pPr>
            <w:r w:rsidRPr="00066B3D">
              <w:rPr>
                <w:lang w:val="es-ES"/>
              </w:rPr>
              <w:t>Día</w:t>
            </w:r>
          </w:p>
        </w:tc>
        <w:tc>
          <w:tcPr>
            <w:tcW w:w="727" w:type="pct"/>
          </w:tcPr>
          <w:p w14:paraId="4796C6E3" w14:textId="3F91B1D6" w:rsidR="006978D3" w:rsidRPr="00066B3D" w:rsidRDefault="006978D3" w:rsidP="006978D3">
            <w:pPr>
              <w:rPr>
                <w:lang w:val="es-ES"/>
              </w:rPr>
            </w:pPr>
          </w:p>
        </w:tc>
        <w:tc>
          <w:tcPr>
            <w:tcW w:w="727" w:type="pct"/>
          </w:tcPr>
          <w:p w14:paraId="4D4B888F" w14:textId="77777777" w:rsidR="006978D3" w:rsidRPr="00066B3D" w:rsidRDefault="006978D3" w:rsidP="006978D3">
            <w:pPr>
              <w:rPr>
                <w:lang w:val="es-ES"/>
              </w:rPr>
            </w:pPr>
            <w:r w:rsidRPr="00066B3D">
              <w:rPr>
                <w:lang w:val="es-ES"/>
              </w:rPr>
              <w:t>Mes</w:t>
            </w:r>
          </w:p>
        </w:tc>
        <w:tc>
          <w:tcPr>
            <w:tcW w:w="727" w:type="pct"/>
          </w:tcPr>
          <w:p w14:paraId="7E58DD02" w14:textId="7F828594" w:rsidR="006978D3" w:rsidRPr="00066B3D" w:rsidRDefault="006978D3" w:rsidP="006978D3">
            <w:pPr>
              <w:rPr>
                <w:lang w:val="es-ES"/>
              </w:rPr>
            </w:pPr>
          </w:p>
        </w:tc>
        <w:tc>
          <w:tcPr>
            <w:tcW w:w="522" w:type="pct"/>
          </w:tcPr>
          <w:p w14:paraId="7DBE7D34" w14:textId="77777777" w:rsidR="006978D3" w:rsidRPr="00066B3D" w:rsidRDefault="006978D3" w:rsidP="006978D3">
            <w:pPr>
              <w:rPr>
                <w:lang w:val="es-ES"/>
              </w:rPr>
            </w:pPr>
            <w:r w:rsidRPr="00066B3D">
              <w:rPr>
                <w:lang w:val="es-ES"/>
              </w:rPr>
              <w:t>Año</w:t>
            </w:r>
          </w:p>
        </w:tc>
        <w:tc>
          <w:tcPr>
            <w:tcW w:w="673" w:type="pct"/>
          </w:tcPr>
          <w:p w14:paraId="3223A12B" w14:textId="41B95353" w:rsidR="006978D3" w:rsidRPr="00066B3D" w:rsidRDefault="006978D3" w:rsidP="006978D3">
            <w:pPr>
              <w:rPr>
                <w:lang w:val="es-ES"/>
              </w:rPr>
            </w:pPr>
          </w:p>
        </w:tc>
      </w:tr>
      <w:tr w:rsidR="002E258F" w14:paraId="47676EF1" w14:textId="77777777" w:rsidTr="00612D27">
        <w:tc>
          <w:tcPr>
            <w:tcW w:w="1180" w:type="pct"/>
          </w:tcPr>
          <w:p w14:paraId="194CE637" w14:textId="77777777" w:rsidR="002E258F" w:rsidRPr="00066B3D" w:rsidRDefault="002E258F" w:rsidP="002E258F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Documento de Identificación</w:t>
            </w:r>
          </w:p>
        </w:tc>
        <w:tc>
          <w:tcPr>
            <w:tcW w:w="444" w:type="pct"/>
          </w:tcPr>
          <w:p w14:paraId="3628818E" w14:textId="77777777" w:rsidR="002E258F" w:rsidRDefault="002E258F" w:rsidP="00FD5F95">
            <w:pPr>
              <w:rPr>
                <w:lang w:val="es-ES"/>
              </w:rPr>
            </w:pPr>
            <w:r>
              <w:rPr>
                <w:lang w:val="es-ES"/>
              </w:rPr>
              <w:t>DNI</w:t>
            </w:r>
          </w:p>
        </w:tc>
        <w:tc>
          <w:tcPr>
            <w:tcW w:w="727" w:type="pct"/>
          </w:tcPr>
          <w:p w14:paraId="4AFEF98E" w14:textId="77777777" w:rsidR="002E258F" w:rsidRDefault="002E258F" w:rsidP="00612D27">
            <w:pPr>
              <w:jc w:val="center"/>
              <w:rPr>
                <w:lang w:val="es-ES"/>
              </w:rPr>
            </w:pPr>
          </w:p>
        </w:tc>
        <w:tc>
          <w:tcPr>
            <w:tcW w:w="727" w:type="pct"/>
          </w:tcPr>
          <w:p w14:paraId="32B895AD" w14:textId="77777777" w:rsidR="002E258F" w:rsidRDefault="002E258F" w:rsidP="00FD5F95">
            <w:pPr>
              <w:rPr>
                <w:lang w:val="es-ES"/>
              </w:rPr>
            </w:pPr>
            <w:r>
              <w:rPr>
                <w:lang w:val="es-ES"/>
              </w:rPr>
              <w:t>Pasaporte</w:t>
            </w:r>
          </w:p>
        </w:tc>
        <w:tc>
          <w:tcPr>
            <w:tcW w:w="727" w:type="pct"/>
          </w:tcPr>
          <w:p w14:paraId="6E52E68F" w14:textId="77777777" w:rsidR="002E258F" w:rsidRDefault="002E258F" w:rsidP="00612D27">
            <w:pPr>
              <w:jc w:val="center"/>
              <w:rPr>
                <w:lang w:val="es-ES"/>
              </w:rPr>
            </w:pPr>
          </w:p>
        </w:tc>
        <w:tc>
          <w:tcPr>
            <w:tcW w:w="522" w:type="pct"/>
          </w:tcPr>
          <w:p w14:paraId="7D63FE8C" w14:textId="77777777" w:rsidR="002E258F" w:rsidRDefault="002E258F" w:rsidP="00895376">
            <w:pPr>
              <w:rPr>
                <w:lang w:val="es-ES"/>
              </w:rPr>
            </w:pPr>
            <w:r>
              <w:rPr>
                <w:lang w:val="es-ES"/>
              </w:rPr>
              <w:t>Otro</w:t>
            </w:r>
            <w:r w:rsidR="00895376">
              <w:rPr>
                <w:lang w:val="es-ES"/>
              </w:rPr>
              <w:t xml:space="preserve"> </w:t>
            </w:r>
            <w:r w:rsidRPr="00895376">
              <w:rPr>
                <w:sz w:val="18"/>
                <w:lang w:val="es-ES"/>
              </w:rPr>
              <w:t>(indicar)</w:t>
            </w:r>
          </w:p>
        </w:tc>
        <w:tc>
          <w:tcPr>
            <w:tcW w:w="673" w:type="pct"/>
          </w:tcPr>
          <w:p w14:paraId="002931C8" w14:textId="77777777" w:rsidR="002E258F" w:rsidRDefault="002E258F" w:rsidP="00612D27">
            <w:pPr>
              <w:jc w:val="center"/>
              <w:rPr>
                <w:lang w:val="es-ES"/>
              </w:rPr>
            </w:pPr>
          </w:p>
        </w:tc>
      </w:tr>
      <w:tr w:rsidR="002E258F" w14:paraId="427874DC" w14:textId="77777777" w:rsidTr="00612D27">
        <w:tc>
          <w:tcPr>
            <w:tcW w:w="1180" w:type="pct"/>
          </w:tcPr>
          <w:p w14:paraId="6617F09C" w14:textId="77777777" w:rsidR="002E258F" w:rsidRDefault="002E258F" w:rsidP="002E258F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Número de Documento</w:t>
            </w:r>
          </w:p>
        </w:tc>
        <w:tc>
          <w:tcPr>
            <w:tcW w:w="3820" w:type="pct"/>
            <w:gridSpan w:val="6"/>
          </w:tcPr>
          <w:p w14:paraId="3F768FD3" w14:textId="77777777" w:rsidR="002E258F" w:rsidRDefault="002E258F" w:rsidP="00FD5F95">
            <w:pPr>
              <w:rPr>
                <w:lang w:val="es-ES"/>
              </w:rPr>
            </w:pPr>
          </w:p>
        </w:tc>
      </w:tr>
    </w:tbl>
    <w:p w14:paraId="2227E248" w14:textId="77777777" w:rsidR="00FD5F95" w:rsidRPr="00FD5F95" w:rsidRDefault="00FD5F95" w:rsidP="00FD5F95">
      <w:pPr>
        <w:rPr>
          <w:lang w:val="es-ES"/>
        </w:rPr>
      </w:pPr>
    </w:p>
    <w:p w14:paraId="6F20AD22" w14:textId="77777777" w:rsidR="002E258F" w:rsidRPr="007E3F9C" w:rsidRDefault="002E258F" w:rsidP="002E258F">
      <w:pPr>
        <w:pStyle w:val="Prrafodelista"/>
        <w:numPr>
          <w:ilvl w:val="0"/>
          <w:numId w:val="1"/>
        </w:numPr>
        <w:rPr>
          <w:sz w:val="16"/>
          <w:lang w:val="es-ES"/>
        </w:rPr>
      </w:pPr>
      <w:r>
        <w:rPr>
          <w:lang w:val="es-ES"/>
        </w:rPr>
        <w:t xml:space="preserve">DATOS </w:t>
      </w:r>
      <w:r w:rsidR="007E3F9C">
        <w:rPr>
          <w:lang w:val="es-ES"/>
        </w:rPr>
        <w:t xml:space="preserve">DEL PROGRAMA </w:t>
      </w:r>
      <w:r w:rsidR="007E3F9C" w:rsidRPr="007E3F9C">
        <w:rPr>
          <w:sz w:val="16"/>
          <w:lang w:val="es-ES"/>
        </w:rPr>
        <w:t>(al que postula o aplica)</w:t>
      </w:r>
    </w:p>
    <w:tbl>
      <w:tblPr>
        <w:tblStyle w:val="Tablaconcuadrcula"/>
        <w:tblW w:w="4384" w:type="pct"/>
        <w:tblInd w:w="1129" w:type="dxa"/>
        <w:tblLook w:val="04A0" w:firstRow="1" w:lastRow="0" w:firstColumn="1" w:lastColumn="0" w:noHBand="0" w:noVBand="1"/>
      </w:tblPr>
      <w:tblGrid>
        <w:gridCol w:w="2975"/>
        <w:gridCol w:w="9642"/>
      </w:tblGrid>
      <w:tr w:rsidR="002E258F" w:rsidRPr="007E3F9C" w14:paraId="3D5D8BD4" w14:textId="77777777" w:rsidTr="00612D27">
        <w:tc>
          <w:tcPr>
            <w:tcW w:w="1179" w:type="pct"/>
          </w:tcPr>
          <w:p w14:paraId="539EEE68" w14:textId="77777777" w:rsidR="002E258F" w:rsidRPr="00066B3D" w:rsidRDefault="002E258F" w:rsidP="007E3F9C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 xml:space="preserve">Programa de Doctorado </w:t>
            </w:r>
          </w:p>
        </w:tc>
        <w:tc>
          <w:tcPr>
            <w:tcW w:w="3821" w:type="pct"/>
          </w:tcPr>
          <w:p w14:paraId="132CEBC4" w14:textId="77777777" w:rsidR="002E258F" w:rsidRDefault="002E258F" w:rsidP="007E23D8">
            <w:pPr>
              <w:rPr>
                <w:lang w:val="es-ES"/>
              </w:rPr>
            </w:pPr>
          </w:p>
        </w:tc>
      </w:tr>
    </w:tbl>
    <w:p w14:paraId="48CA24BF" w14:textId="77777777" w:rsidR="007E3F9C" w:rsidRDefault="007E3F9C" w:rsidP="007E3F9C">
      <w:pPr>
        <w:pStyle w:val="Prrafodelista"/>
        <w:ind w:left="360"/>
        <w:rPr>
          <w:lang w:val="es-ES"/>
        </w:rPr>
      </w:pPr>
    </w:p>
    <w:p w14:paraId="0DF0A056" w14:textId="77777777" w:rsidR="00FD5F95" w:rsidRPr="007E3F9C" w:rsidRDefault="00FD5F95" w:rsidP="00FD5F95">
      <w:pPr>
        <w:pStyle w:val="Prrafodelista"/>
        <w:numPr>
          <w:ilvl w:val="0"/>
          <w:numId w:val="1"/>
        </w:numPr>
        <w:rPr>
          <w:sz w:val="18"/>
          <w:lang w:val="es-ES"/>
        </w:rPr>
      </w:pPr>
      <w:r>
        <w:rPr>
          <w:lang w:val="es-ES"/>
        </w:rPr>
        <w:t xml:space="preserve">ACTIVIDADES DE </w:t>
      </w:r>
      <w:r w:rsidR="00E9542F">
        <w:rPr>
          <w:lang w:val="es-ES"/>
        </w:rPr>
        <w:t>DOCENCIA</w:t>
      </w:r>
      <w:r w:rsidR="007E3F9C">
        <w:rPr>
          <w:lang w:val="es-ES"/>
        </w:rPr>
        <w:t xml:space="preserve"> </w:t>
      </w:r>
      <w:r w:rsidR="007E3F9C" w:rsidRPr="007E3F9C">
        <w:rPr>
          <w:sz w:val="16"/>
          <w:lang w:val="es-ES"/>
        </w:rPr>
        <w:t>(agregar filas por cada actividad diferente)</w:t>
      </w:r>
    </w:p>
    <w:tbl>
      <w:tblPr>
        <w:tblStyle w:val="Tablaconcuadrcula"/>
        <w:tblW w:w="4384" w:type="pct"/>
        <w:tblInd w:w="1129" w:type="dxa"/>
        <w:tblLook w:val="04A0" w:firstRow="1" w:lastRow="0" w:firstColumn="1" w:lastColumn="0" w:noHBand="0" w:noVBand="1"/>
      </w:tblPr>
      <w:tblGrid>
        <w:gridCol w:w="1269"/>
        <w:gridCol w:w="2486"/>
        <w:gridCol w:w="3333"/>
        <w:gridCol w:w="2766"/>
        <w:gridCol w:w="2763"/>
      </w:tblGrid>
      <w:tr w:rsidR="00AE09F1" w14:paraId="2BE31A0A" w14:textId="77777777" w:rsidTr="00612D27">
        <w:tc>
          <w:tcPr>
            <w:tcW w:w="503" w:type="pct"/>
          </w:tcPr>
          <w:p w14:paraId="6343BAC3" w14:textId="77777777" w:rsidR="00AE09F1" w:rsidRPr="00066B3D" w:rsidRDefault="00AE09F1" w:rsidP="007E23D8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Tipo de Experiencia</w:t>
            </w:r>
          </w:p>
        </w:tc>
        <w:tc>
          <w:tcPr>
            <w:tcW w:w="985" w:type="pct"/>
          </w:tcPr>
          <w:p w14:paraId="3860BB88" w14:textId="54E109B7" w:rsidR="00AE09F1" w:rsidRDefault="00AE09F1" w:rsidP="007E23D8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Nivel</w:t>
            </w:r>
            <w:r w:rsidR="00094856">
              <w:rPr>
                <w:b/>
                <w:lang w:val="es-ES"/>
              </w:rPr>
              <w:t xml:space="preserve"> en el que realizó docencia</w:t>
            </w:r>
            <w:r>
              <w:rPr>
                <w:b/>
                <w:lang w:val="es-ES"/>
              </w:rPr>
              <w:t xml:space="preserve"> (pregrado o Postgrado</w:t>
            </w:r>
            <w:r w:rsidR="00094856">
              <w:rPr>
                <w:rStyle w:val="Refdenotaalpie"/>
                <w:b/>
                <w:lang w:val="es-ES"/>
              </w:rPr>
              <w:footnoteReference w:id="1"/>
            </w:r>
            <w:r>
              <w:rPr>
                <w:b/>
                <w:lang w:val="es-ES"/>
              </w:rPr>
              <w:t>)</w:t>
            </w:r>
          </w:p>
        </w:tc>
        <w:tc>
          <w:tcPr>
            <w:tcW w:w="1321" w:type="pct"/>
          </w:tcPr>
          <w:p w14:paraId="72073170" w14:textId="77777777" w:rsidR="00AE09F1" w:rsidRPr="00066B3D" w:rsidRDefault="00AE09F1" w:rsidP="007E23D8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Nombre de la Institución</w:t>
            </w:r>
          </w:p>
        </w:tc>
        <w:tc>
          <w:tcPr>
            <w:tcW w:w="1096" w:type="pct"/>
          </w:tcPr>
          <w:p w14:paraId="19007825" w14:textId="5DD8860A" w:rsidR="00AE09F1" w:rsidRPr="00066B3D" w:rsidRDefault="00AE09F1" w:rsidP="007E23D8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Fecha de Inicio y Término</w:t>
            </w:r>
            <w:r w:rsidR="00094856">
              <w:rPr>
                <w:b/>
                <w:lang w:val="es-ES"/>
              </w:rPr>
              <w:t xml:space="preserve"> (considere plazo en semestres)</w:t>
            </w:r>
          </w:p>
        </w:tc>
        <w:tc>
          <w:tcPr>
            <w:tcW w:w="1095" w:type="pct"/>
          </w:tcPr>
          <w:p w14:paraId="420DF0FE" w14:textId="77777777" w:rsidR="00AE09F1" w:rsidRPr="00066B3D" w:rsidRDefault="00AE09F1" w:rsidP="007E23D8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 xml:space="preserve">Principales Actividades o logros. </w:t>
            </w:r>
          </w:p>
        </w:tc>
      </w:tr>
      <w:tr w:rsidR="00AE09F1" w:rsidRPr="00612D27" w14:paraId="2C3A24AB" w14:textId="77777777" w:rsidTr="00612D27">
        <w:tc>
          <w:tcPr>
            <w:tcW w:w="503" w:type="pct"/>
          </w:tcPr>
          <w:p w14:paraId="426ABC56" w14:textId="77777777" w:rsidR="00AE09F1" w:rsidRPr="00612D27" w:rsidRDefault="00AE09F1" w:rsidP="007E23D8">
            <w:pPr>
              <w:rPr>
                <w:lang w:val="es-ES"/>
              </w:rPr>
            </w:pPr>
          </w:p>
        </w:tc>
        <w:tc>
          <w:tcPr>
            <w:tcW w:w="985" w:type="pct"/>
          </w:tcPr>
          <w:p w14:paraId="13C80CC1" w14:textId="77777777" w:rsidR="00AE09F1" w:rsidRPr="00612D27" w:rsidRDefault="00AE09F1" w:rsidP="007E23D8">
            <w:pPr>
              <w:rPr>
                <w:lang w:val="es-ES"/>
              </w:rPr>
            </w:pPr>
          </w:p>
        </w:tc>
        <w:tc>
          <w:tcPr>
            <w:tcW w:w="1321" w:type="pct"/>
          </w:tcPr>
          <w:p w14:paraId="7C9E15F6" w14:textId="77777777" w:rsidR="00AE09F1" w:rsidRPr="00612D27" w:rsidRDefault="00AE09F1" w:rsidP="007E23D8">
            <w:pPr>
              <w:rPr>
                <w:lang w:val="es-ES"/>
              </w:rPr>
            </w:pPr>
          </w:p>
        </w:tc>
        <w:tc>
          <w:tcPr>
            <w:tcW w:w="1096" w:type="pct"/>
          </w:tcPr>
          <w:p w14:paraId="57BD7401" w14:textId="77777777" w:rsidR="00AE09F1" w:rsidRPr="00612D27" w:rsidRDefault="00AE09F1" w:rsidP="007E23D8">
            <w:pPr>
              <w:rPr>
                <w:lang w:val="es-ES"/>
              </w:rPr>
            </w:pPr>
          </w:p>
        </w:tc>
        <w:tc>
          <w:tcPr>
            <w:tcW w:w="1095" w:type="pct"/>
          </w:tcPr>
          <w:p w14:paraId="1A182B19" w14:textId="77777777" w:rsidR="00AE09F1" w:rsidRPr="00612D27" w:rsidRDefault="00AE09F1" w:rsidP="007E23D8">
            <w:pPr>
              <w:rPr>
                <w:lang w:val="es-ES"/>
              </w:rPr>
            </w:pPr>
          </w:p>
        </w:tc>
      </w:tr>
      <w:tr w:rsidR="00612D27" w:rsidRPr="00612D27" w14:paraId="1D23CFE2" w14:textId="77777777" w:rsidTr="00612D27">
        <w:tc>
          <w:tcPr>
            <w:tcW w:w="503" w:type="pct"/>
          </w:tcPr>
          <w:p w14:paraId="26B6FD9F" w14:textId="77777777" w:rsidR="00612D27" w:rsidRPr="00612D27" w:rsidRDefault="00612D27" w:rsidP="007E23D8">
            <w:pPr>
              <w:rPr>
                <w:lang w:val="es-ES"/>
              </w:rPr>
            </w:pPr>
          </w:p>
        </w:tc>
        <w:tc>
          <w:tcPr>
            <w:tcW w:w="985" w:type="pct"/>
          </w:tcPr>
          <w:p w14:paraId="552C7F11" w14:textId="77777777" w:rsidR="00612D27" w:rsidRPr="00612D27" w:rsidRDefault="00612D27" w:rsidP="007E23D8">
            <w:pPr>
              <w:rPr>
                <w:lang w:val="es-ES"/>
              </w:rPr>
            </w:pPr>
          </w:p>
        </w:tc>
        <w:tc>
          <w:tcPr>
            <w:tcW w:w="1321" w:type="pct"/>
          </w:tcPr>
          <w:p w14:paraId="271392B8" w14:textId="77777777" w:rsidR="00612D27" w:rsidRPr="00612D27" w:rsidRDefault="00612D27" w:rsidP="007E23D8">
            <w:pPr>
              <w:rPr>
                <w:lang w:val="es-ES"/>
              </w:rPr>
            </w:pPr>
          </w:p>
        </w:tc>
        <w:tc>
          <w:tcPr>
            <w:tcW w:w="1096" w:type="pct"/>
          </w:tcPr>
          <w:p w14:paraId="34F06F6A" w14:textId="77777777" w:rsidR="00612D27" w:rsidRPr="00612D27" w:rsidRDefault="00612D27" w:rsidP="007E23D8">
            <w:pPr>
              <w:rPr>
                <w:lang w:val="es-ES"/>
              </w:rPr>
            </w:pPr>
          </w:p>
        </w:tc>
        <w:tc>
          <w:tcPr>
            <w:tcW w:w="1095" w:type="pct"/>
          </w:tcPr>
          <w:p w14:paraId="06EF15CB" w14:textId="77777777" w:rsidR="00612D27" w:rsidRPr="00612D27" w:rsidRDefault="00612D27" w:rsidP="007E23D8">
            <w:pPr>
              <w:rPr>
                <w:lang w:val="es-ES"/>
              </w:rPr>
            </w:pPr>
          </w:p>
        </w:tc>
      </w:tr>
    </w:tbl>
    <w:p w14:paraId="4D9D6BA4" w14:textId="0D214967" w:rsidR="00101B00" w:rsidRDefault="00101B00" w:rsidP="00101B00">
      <w:pPr>
        <w:pStyle w:val="Prrafodelista"/>
        <w:ind w:left="360"/>
        <w:rPr>
          <w:lang w:val="es-ES"/>
        </w:rPr>
      </w:pPr>
    </w:p>
    <w:p w14:paraId="51099C47" w14:textId="78BD41E8" w:rsidR="00612D27" w:rsidRDefault="00612D27">
      <w:pPr>
        <w:rPr>
          <w:lang w:val="es-ES"/>
        </w:rPr>
      </w:pPr>
      <w:r>
        <w:rPr>
          <w:lang w:val="es-ES"/>
        </w:rPr>
        <w:br w:type="page"/>
      </w:r>
    </w:p>
    <w:p w14:paraId="0F9653A0" w14:textId="77777777" w:rsidR="00612D27" w:rsidRDefault="00612D27" w:rsidP="00101B00">
      <w:pPr>
        <w:pStyle w:val="Prrafodelista"/>
        <w:ind w:left="360"/>
        <w:rPr>
          <w:lang w:val="es-ES"/>
        </w:rPr>
      </w:pPr>
    </w:p>
    <w:p w14:paraId="2B376346" w14:textId="77777777" w:rsidR="007E3F9C" w:rsidRPr="007E3F9C" w:rsidRDefault="00101B00" w:rsidP="007E3F9C">
      <w:pPr>
        <w:pStyle w:val="Prrafodelista"/>
        <w:numPr>
          <w:ilvl w:val="0"/>
          <w:numId w:val="1"/>
        </w:numPr>
        <w:rPr>
          <w:sz w:val="18"/>
          <w:lang w:val="es-ES"/>
        </w:rPr>
      </w:pPr>
      <w:r>
        <w:rPr>
          <w:lang w:val="es-ES"/>
        </w:rPr>
        <w:t>ACTIVIDADES DE INVESTIGACIÓN</w:t>
      </w:r>
      <w:r w:rsidR="007E3F9C">
        <w:rPr>
          <w:lang w:val="es-ES"/>
        </w:rPr>
        <w:t xml:space="preserve"> </w:t>
      </w:r>
      <w:r w:rsidR="007E3F9C" w:rsidRPr="007E3F9C">
        <w:rPr>
          <w:sz w:val="16"/>
          <w:lang w:val="es-ES"/>
        </w:rPr>
        <w:t>(agregar filas por cada actividad diferente)</w:t>
      </w:r>
    </w:p>
    <w:tbl>
      <w:tblPr>
        <w:tblStyle w:val="Tablaconcuadrcula"/>
        <w:tblW w:w="4384" w:type="pct"/>
        <w:tblInd w:w="1129" w:type="dxa"/>
        <w:tblLook w:val="04A0" w:firstRow="1" w:lastRow="0" w:firstColumn="1" w:lastColumn="0" w:noHBand="0" w:noVBand="1"/>
      </w:tblPr>
      <w:tblGrid>
        <w:gridCol w:w="1421"/>
        <w:gridCol w:w="2689"/>
        <w:gridCol w:w="2135"/>
        <w:gridCol w:w="2372"/>
        <w:gridCol w:w="1731"/>
        <w:gridCol w:w="2269"/>
      </w:tblGrid>
      <w:tr w:rsidR="00AE09F1" w:rsidRPr="00101B00" w14:paraId="512CE421" w14:textId="77777777" w:rsidTr="00612D27">
        <w:tc>
          <w:tcPr>
            <w:tcW w:w="563" w:type="pct"/>
          </w:tcPr>
          <w:p w14:paraId="06E82F1A" w14:textId="77777777" w:rsidR="00AE09F1" w:rsidRPr="00066B3D" w:rsidRDefault="00AE09F1" w:rsidP="00AE09F1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Nombre del Proyecto de Investigación</w:t>
            </w:r>
          </w:p>
        </w:tc>
        <w:tc>
          <w:tcPr>
            <w:tcW w:w="1066" w:type="pct"/>
          </w:tcPr>
          <w:p w14:paraId="1463B48A" w14:textId="77777777" w:rsidR="00AE09F1" w:rsidRDefault="00AE09F1" w:rsidP="00AE09F1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Rol en el Proyecto</w:t>
            </w:r>
          </w:p>
          <w:p w14:paraId="5011DF88" w14:textId="77777777" w:rsidR="00AE09F1" w:rsidRPr="00066B3D" w:rsidRDefault="00AE09F1" w:rsidP="00AE09F1">
            <w:pPr>
              <w:rPr>
                <w:b/>
                <w:lang w:val="es-ES"/>
              </w:rPr>
            </w:pPr>
            <w:r w:rsidRPr="00066B3D">
              <w:rPr>
                <w:color w:val="808080" w:themeColor="background1" w:themeShade="80"/>
                <w:sz w:val="16"/>
                <w:lang w:val="es-ES"/>
              </w:rPr>
              <w:t>(</w:t>
            </w:r>
            <w:r>
              <w:rPr>
                <w:color w:val="808080" w:themeColor="background1" w:themeShade="80"/>
                <w:sz w:val="16"/>
                <w:lang w:val="es-ES"/>
              </w:rPr>
              <w:t>Director, Investigador responsable, coinvestigador, ayudante o asistente de investigación, tesista o memorista)</w:t>
            </w:r>
          </w:p>
        </w:tc>
        <w:tc>
          <w:tcPr>
            <w:tcW w:w="846" w:type="pct"/>
          </w:tcPr>
          <w:p w14:paraId="58B95699" w14:textId="77777777" w:rsidR="00AE09F1" w:rsidRDefault="00AE09F1" w:rsidP="00AE09F1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Nivel (pregrado o Postgrado)</w:t>
            </w:r>
          </w:p>
        </w:tc>
        <w:tc>
          <w:tcPr>
            <w:tcW w:w="940" w:type="pct"/>
          </w:tcPr>
          <w:p w14:paraId="593BFE87" w14:textId="77777777" w:rsidR="00AE09F1" w:rsidRPr="00066B3D" w:rsidRDefault="00AE09F1" w:rsidP="00AE09F1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Responsable del Proyecto</w:t>
            </w:r>
          </w:p>
        </w:tc>
        <w:tc>
          <w:tcPr>
            <w:tcW w:w="686" w:type="pct"/>
          </w:tcPr>
          <w:p w14:paraId="6DA05DCD" w14:textId="77777777" w:rsidR="00AE09F1" w:rsidRPr="00066B3D" w:rsidRDefault="00AE09F1" w:rsidP="00AE09F1">
            <w:pPr>
              <w:rPr>
                <w:b/>
                <w:lang w:val="es-ES"/>
              </w:rPr>
            </w:pPr>
            <w:r w:rsidRPr="00066B3D">
              <w:rPr>
                <w:b/>
                <w:lang w:val="es-ES"/>
              </w:rPr>
              <w:t>Año</w:t>
            </w:r>
            <w:r>
              <w:rPr>
                <w:b/>
                <w:lang w:val="es-ES"/>
              </w:rPr>
              <w:t xml:space="preserve"> de Inicio y Término</w:t>
            </w:r>
          </w:p>
        </w:tc>
        <w:tc>
          <w:tcPr>
            <w:tcW w:w="899" w:type="pct"/>
          </w:tcPr>
          <w:p w14:paraId="3C3B7CBB" w14:textId="77777777" w:rsidR="00AE09F1" w:rsidRPr="00066B3D" w:rsidRDefault="00AE09F1" w:rsidP="00AE09F1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Link de Referencia</w:t>
            </w:r>
          </w:p>
        </w:tc>
      </w:tr>
      <w:tr w:rsidR="00AE09F1" w:rsidRPr="00101B00" w14:paraId="1022B87F" w14:textId="77777777" w:rsidTr="00612D27">
        <w:tc>
          <w:tcPr>
            <w:tcW w:w="563" w:type="pct"/>
          </w:tcPr>
          <w:p w14:paraId="4238A9CB" w14:textId="77777777" w:rsidR="00AE09F1" w:rsidRDefault="00AE09F1" w:rsidP="00AE09F1">
            <w:pPr>
              <w:rPr>
                <w:b/>
                <w:lang w:val="es-ES"/>
              </w:rPr>
            </w:pPr>
          </w:p>
        </w:tc>
        <w:tc>
          <w:tcPr>
            <w:tcW w:w="1066" w:type="pct"/>
          </w:tcPr>
          <w:p w14:paraId="12D6A87D" w14:textId="77777777" w:rsidR="00AE09F1" w:rsidRDefault="00AE09F1" w:rsidP="00AE09F1">
            <w:pPr>
              <w:rPr>
                <w:b/>
                <w:lang w:val="es-ES"/>
              </w:rPr>
            </w:pPr>
          </w:p>
        </w:tc>
        <w:tc>
          <w:tcPr>
            <w:tcW w:w="846" w:type="pct"/>
          </w:tcPr>
          <w:p w14:paraId="500A91C9" w14:textId="77777777" w:rsidR="00AE09F1" w:rsidRPr="00066B3D" w:rsidRDefault="00AE09F1" w:rsidP="00AE09F1">
            <w:pPr>
              <w:rPr>
                <w:b/>
                <w:lang w:val="es-ES"/>
              </w:rPr>
            </w:pPr>
          </w:p>
        </w:tc>
        <w:tc>
          <w:tcPr>
            <w:tcW w:w="940" w:type="pct"/>
          </w:tcPr>
          <w:p w14:paraId="4087A5B6" w14:textId="77777777" w:rsidR="00AE09F1" w:rsidRPr="00066B3D" w:rsidRDefault="00AE09F1" w:rsidP="00AE09F1">
            <w:pPr>
              <w:rPr>
                <w:b/>
                <w:lang w:val="es-ES"/>
              </w:rPr>
            </w:pPr>
          </w:p>
        </w:tc>
        <w:tc>
          <w:tcPr>
            <w:tcW w:w="686" w:type="pct"/>
          </w:tcPr>
          <w:p w14:paraId="2EECFADB" w14:textId="77777777" w:rsidR="00AE09F1" w:rsidRDefault="00AE09F1" w:rsidP="00AE09F1">
            <w:pPr>
              <w:rPr>
                <w:b/>
                <w:lang w:val="es-ES"/>
              </w:rPr>
            </w:pPr>
          </w:p>
        </w:tc>
        <w:tc>
          <w:tcPr>
            <w:tcW w:w="899" w:type="pct"/>
          </w:tcPr>
          <w:p w14:paraId="54605ED3" w14:textId="77777777" w:rsidR="00AE09F1" w:rsidRDefault="00AE09F1" w:rsidP="00AE09F1">
            <w:pPr>
              <w:rPr>
                <w:lang w:val="es-ES"/>
              </w:rPr>
            </w:pPr>
          </w:p>
        </w:tc>
      </w:tr>
      <w:tr w:rsidR="00612D27" w:rsidRPr="00101B00" w14:paraId="11EB9831" w14:textId="77777777" w:rsidTr="00612D27">
        <w:tc>
          <w:tcPr>
            <w:tcW w:w="563" w:type="pct"/>
          </w:tcPr>
          <w:p w14:paraId="141B4D16" w14:textId="77777777" w:rsidR="00612D27" w:rsidRDefault="00612D27" w:rsidP="00AE09F1">
            <w:pPr>
              <w:rPr>
                <w:b/>
                <w:lang w:val="es-ES"/>
              </w:rPr>
            </w:pPr>
          </w:p>
        </w:tc>
        <w:tc>
          <w:tcPr>
            <w:tcW w:w="1066" w:type="pct"/>
          </w:tcPr>
          <w:p w14:paraId="7668F159" w14:textId="77777777" w:rsidR="00612D27" w:rsidRDefault="00612D27" w:rsidP="00AE09F1">
            <w:pPr>
              <w:rPr>
                <w:b/>
                <w:lang w:val="es-ES"/>
              </w:rPr>
            </w:pPr>
          </w:p>
        </w:tc>
        <w:tc>
          <w:tcPr>
            <w:tcW w:w="846" w:type="pct"/>
          </w:tcPr>
          <w:p w14:paraId="32FFD18D" w14:textId="77777777" w:rsidR="00612D27" w:rsidRPr="00066B3D" w:rsidRDefault="00612D27" w:rsidP="00AE09F1">
            <w:pPr>
              <w:rPr>
                <w:b/>
                <w:lang w:val="es-ES"/>
              </w:rPr>
            </w:pPr>
          </w:p>
        </w:tc>
        <w:tc>
          <w:tcPr>
            <w:tcW w:w="940" w:type="pct"/>
          </w:tcPr>
          <w:p w14:paraId="1B16EF8F" w14:textId="77777777" w:rsidR="00612D27" w:rsidRPr="00066B3D" w:rsidRDefault="00612D27" w:rsidP="00AE09F1">
            <w:pPr>
              <w:rPr>
                <w:b/>
                <w:lang w:val="es-ES"/>
              </w:rPr>
            </w:pPr>
          </w:p>
        </w:tc>
        <w:tc>
          <w:tcPr>
            <w:tcW w:w="686" w:type="pct"/>
          </w:tcPr>
          <w:p w14:paraId="59F0F28D" w14:textId="77777777" w:rsidR="00612D27" w:rsidRDefault="00612D27" w:rsidP="00AE09F1">
            <w:pPr>
              <w:rPr>
                <w:b/>
                <w:lang w:val="es-ES"/>
              </w:rPr>
            </w:pPr>
          </w:p>
        </w:tc>
        <w:tc>
          <w:tcPr>
            <w:tcW w:w="899" w:type="pct"/>
          </w:tcPr>
          <w:p w14:paraId="0B95EE82" w14:textId="77777777" w:rsidR="00612D27" w:rsidRDefault="00612D27" w:rsidP="00AE09F1">
            <w:pPr>
              <w:rPr>
                <w:lang w:val="es-ES"/>
              </w:rPr>
            </w:pPr>
          </w:p>
        </w:tc>
      </w:tr>
    </w:tbl>
    <w:p w14:paraId="1F0C8C92" w14:textId="77777777" w:rsidR="00E9542F" w:rsidRPr="00066B3D" w:rsidRDefault="00E9542F" w:rsidP="00066B3D">
      <w:pPr>
        <w:rPr>
          <w:lang w:val="es-ES"/>
        </w:rPr>
      </w:pPr>
    </w:p>
    <w:p w14:paraId="3F798BDD" w14:textId="77777777" w:rsidR="007E3F9C" w:rsidRPr="007E3F9C" w:rsidRDefault="00FD5F95" w:rsidP="007E3F9C">
      <w:pPr>
        <w:pStyle w:val="Prrafodelista"/>
        <w:numPr>
          <w:ilvl w:val="0"/>
          <w:numId w:val="1"/>
        </w:numPr>
        <w:rPr>
          <w:sz w:val="18"/>
          <w:lang w:val="es-ES"/>
        </w:rPr>
      </w:pPr>
      <w:r>
        <w:rPr>
          <w:lang w:val="es-ES"/>
        </w:rPr>
        <w:t xml:space="preserve">ACTIVIDADES DE </w:t>
      </w:r>
      <w:r w:rsidR="00E9542F">
        <w:rPr>
          <w:lang w:val="es-ES"/>
        </w:rPr>
        <w:t>DIFUSIÓN</w:t>
      </w:r>
      <w:r w:rsidR="007E3F9C">
        <w:rPr>
          <w:lang w:val="es-ES"/>
        </w:rPr>
        <w:t xml:space="preserve"> / EXTENSIÓN </w:t>
      </w:r>
      <w:r w:rsidR="007E3F9C" w:rsidRPr="007E3F9C">
        <w:rPr>
          <w:sz w:val="16"/>
          <w:lang w:val="es-ES"/>
        </w:rPr>
        <w:t>(agregar filas por cada actividad diferente)</w:t>
      </w:r>
    </w:p>
    <w:tbl>
      <w:tblPr>
        <w:tblStyle w:val="Tablaconcuadrcula"/>
        <w:tblW w:w="4384" w:type="pct"/>
        <w:tblInd w:w="1129" w:type="dxa"/>
        <w:tblLook w:val="04A0" w:firstRow="1" w:lastRow="0" w:firstColumn="1" w:lastColumn="0" w:noHBand="0" w:noVBand="1"/>
      </w:tblPr>
      <w:tblGrid>
        <w:gridCol w:w="2128"/>
        <w:gridCol w:w="2667"/>
        <w:gridCol w:w="1867"/>
        <w:gridCol w:w="3737"/>
        <w:gridCol w:w="2218"/>
      </w:tblGrid>
      <w:tr w:rsidR="00066B3D" w:rsidRPr="00E9542F" w14:paraId="2B443D97" w14:textId="77777777" w:rsidTr="00612D27">
        <w:tc>
          <w:tcPr>
            <w:tcW w:w="843" w:type="pct"/>
          </w:tcPr>
          <w:p w14:paraId="34F77A6C" w14:textId="77777777" w:rsidR="00066B3D" w:rsidRPr="00066B3D" w:rsidRDefault="00066B3D" w:rsidP="00066B3D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Nombre de la Actividad</w:t>
            </w:r>
          </w:p>
        </w:tc>
        <w:tc>
          <w:tcPr>
            <w:tcW w:w="1057" w:type="pct"/>
          </w:tcPr>
          <w:p w14:paraId="1520529C" w14:textId="77777777" w:rsidR="00066B3D" w:rsidRPr="00066B3D" w:rsidRDefault="00066B3D" w:rsidP="00066B3D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Rol en la Actividad</w:t>
            </w:r>
          </w:p>
        </w:tc>
        <w:tc>
          <w:tcPr>
            <w:tcW w:w="740" w:type="pct"/>
          </w:tcPr>
          <w:p w14:paraId="140DE831" w14:textId="77777777" w:rsidR="00066B3D" w:rsidRPr="00066B3D" w:rsidRDefault="00066B3D" w:rsidP="007E23D8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Fecha de Inicio y Término</w:t>
            </w:r>
          </w:p>
        </w:tc>
        <w:tc>
          <w:tcPr>
            <w:tcW w:w="1481" w:type="pct"/>
          </w:tcPr>
          <w:p w14:paraId="74915825" w14:textId="77777777" w:rsidR="00066B3D" w:rsidRPr="00066B3D" w:rsidRDefault="00066B3D" w:rsidP="007E23D8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Descripción de la Actividad</w:t>
            </w:r>
          </w:p>
        </w:tc>
        <w:tc>
          <w:tcPr>
            <w:tcW w:w="879" w:type="pct"/>
          </w:tcPr>
          <w:p w14:paraId="06EF7410" w14:textId="77777777" w:rsidR="00066B3D" w:rsidRPr="00066B3D" w:rsidRDefault="00066B3D" w:rsidP="007E23D8">
            <w:pPr>
              <w:rPr>
                <w:b/>
                <w:lang w:val="es-ES"/>
              </w:rPr>
            </w:pPr>
            <w:r>
              <w:rPr>
                <w:b/>
                <w:lang w:val="es-ES"/>
              </w:rPr>
              <w:t>Link de Referencia</w:t>
            </w:r>
          </w:p>
        </w:tc>
      </w:tr>
      <w:tr w:rsidR="00066B3D" w:rsidRPr="00E9542F" w14:paraId="165A754C" w14:textId="77777777" w:rsidTr="00612D27">
        <w:tc>
          <w:tcPr>
            <w:tcW w:w="843" w:type="pct"/>
          </w:tcPr>
          <w:p w14:paraId="73FB9109" w14:textId="77777777" w:rsidR="00066B3D" w:rsidRDefault="00066B3D" w:rsidP="007E23D8">
            <w:pPr>
              <w:rPr>
                <w:b/>
                <w:lang w:val="es-ES"/>
              </w:rPr>
            </w:pPr>
          </w:p>
        </w:tc>
        <w:tc>
          <w:tcPr>
            <w:tcW w:w="1057" w:type="pct"/>
          </w:tcPr>
          <w:p w14:paraId="14F7F58A" w14:textId="77777777" w:rsidR="00066B3D" w:rsidRDefault="00066B3D" w:rsidP="007E23D8">
            <w:pPr>
              <w:rPr>
                <w:b/>
                <w:lang w:val="es-ES"/>
              </w:rPr>
            </w:pPr>
          </w:p>
        </w:tc>
        <w:tc>
          <w:tcPr>
            <w:tcW w:w="740" w:type="pct"/>
          </w:tcPr>
          <w:p w14:paraId="07937EEF" w14:textId="77777777" w:rsidR="00066B3D" w:rsidRPr="00066B3D" w:rsidRDefault="00066B3D" w:rsidP="007E23D8">
            <w:pPr>
              <w:rPr>
                <w:b/>
                <w:lang w:val="es-ES"/>
              </w:rPr>
            </w:pPr>
          </w:p>
        </w:tc>
        <w:tc>
          <w:tcPr>
            <w:tcW w:w="1481" w:type="pct"/>
          </w:tcPr>
          <w:p w14:paraId="40795B75" w14:textId="77777777" w:rsidR="00066B3D" w:rsidRDefault="00066B3D" w:rsidP="007E23D8">
            <w:pPr>
              <w:rPr>
                <w:b/>
                <w:lang w:val="es-ES"/>
              </w:rPr>
            </w:pPr>
          </w:p>
        </w:tc>
        <w:tc>
          <w:tcPr>
            <w:tcW w:w="879" w:type="pct"/>
          </w:tcPr>
          <w:p w14:paraId="0AB68008" w14:textId="77777777" w:rsidR="00066B3D" w:rsidRDefault="00066B3D" w:rsidP="007E23D8">
            <w:pPr>
              <w:rPr>
                <w:lang w:val="es-ES"/>
              </w:rPr>
            </w:pPr>
          </w:p>
        </w:tc>
      </w:tr>
    </w:tbl>
    <w:p w14:paraId="2752958A" w14:textId="77777777" w:rsidR="00066B3D" w:rsidRPr="00066B3D" w:rsidRDefault="00066B3D" w:rsidP="00066B3D">
      <w:pPr>
        <w:rPr>
          <w:lang w:val="es-ES"/>
        </w:rPr>
      </w:pPr>
    </w:p>
    <w:p w14:paraId="263F9A10" w14:textId="569B1BB4" w:rsidR="007E3F9C" w:rsidRPr="007E3F9C" w:rsidRDefault="00FD5F95" w:rsidP="007E3F9C">
      <w:pPr>
        <w:pStyle w:val="Prrafodelista"/>
        <w:numPr>
          <w:ilvl w:val="0"/>
          <w:numId w:val="1"/>
        </w:numPr>
        <w:rPr>
          <w:sz w:val="18"/>
          <w:lang w:val="es-ES"/>
        </w:rPr>
      </w:pPr>
      <w:r>
        <w:rPr>
          <w:lang w:val="es-ES"/>
        </w:rPr>
        <w:t>PUBLICACIONES</w:t>
      </w:r>
      <w:r w:rsidR="00094856">
        <w:rPr>
          <w:rStyle w:val="Refdenotaalpie"/>
          <w:lang w:val="es-ES"/>
        </w:rPr>
        <w:footnoteReference w:id="2"/>
      </w:r>
      <w:r w:rsidR="007E3F9C">
        <w:rPr>
          <w:lang w:val="es-ES"/>
        </w:rPr>
        <w:t xml:space="preserve"> </w:t>
      </w:r>
      <w:r w:rsidR="007E3F9C" w:rsidRPr="007E3F9C">
        <w:rPr>
          <w:sz w:val="16"/>
          <w:lang w:val="es-ES"/>
        </w:rPr>
        <w:t>(agregar filas por cada actividad diferente)</w:t>
      </w:r>
    </w:p>
    <w:tbl>
      <w:tblPr>
        <w:tblStyle w:val="Tablaconcuadrcula"/>
        <w:tblW w:w="0" w:type="auto"/>
        <w:tblInd w:w="1129" w:type="dxa"/>
        <w:tblLook w:val="04A0" w:firstRow="1" w:lastRow="0" w:firstColumn="1" w:lastColumn="0" w:noHBand="0" w:noVBand="1"/>
      </w:tblPr>
      <w:tblGrid>
        <w:gridCol w:w="2268"/>
        <w:gridCol w:w="2127"/>
        <w:gridCol w:w="1842"/>
        <w:gridCol w:w="1061"/>
        <w:gridCol w:w="2021"/>
        <w:gridCol w:w="1880"/>
        <w:gridCol w:w="1417"/>
      </w:tblGrid>
      <w:tr w:rsidR="00066B3D" w:rsidRPr="00094856" w14:paraId="008A1C11" w14:textId="77777777" w:rsidTr="009C14F4">
        <w:tc>
          <w:tcPr>
            <w:tcW w:w="2268" w:type="dxa"/>
          </w:tcPr>
          <w:p w14:paraId="139ABD24" w14:textId="77777777" w:rsidR="00066B3D" w:rsidRDefault="00066B3D" w:rsidP="00066B3D">
            <w:pPr>
              <w:rPr>
                <w:b/>
                <w:lang w:val="es-ES"/>
              </w:rPr>
            </w:pPr>
            <w:r w:rsidRPr="00066B3D">
              <w:rPr>
                <w:b/>
                <w:lang w:val="es-ES"/>
              </w:rPr>
              <w:t>Tipo de Publicación</w:t>
            </w:r>
          </w:p>
          <w:p w14:paraId="3256B844" w14:textId="77777777" w:rsidR="00066B3D" w:rsidRPr="00066B3D" w:rsidRDefault="00066B3D" w:rsidP="00066B3D">
            <w:pPr>
              <w:rPr>
                <w:b/>
                <w:lang w:val="es-ES"/>
              </w:rPr>
            </w:pPr>
            <w:r w:rsidRPr="00066B3D">
              <w:rPr>
                <w:color w:val="808080" w:themeColor="background1" w:themeShade="80"/>
                <w:sz w:val="16"/>
                <w:lang w:val="es-ES"/>
              </w:rPr>
              <w:t>(Artículo en Revista Científica; Libro; Capítulo de Libro; Poster; Presentación en Evento Científico; Propiedad Intelectual</w:t>
            </w:r>
            <w:r>
              <w:rPr>
                <w:color w:val="808080" w:themeColor="background1" w:themeShade="80"/>
                <w:sz w:val="16"/>
                <w:lang w:val="es-ES"/>
              </w:rPr>
              <w:t>)</w:t>
            </w:r>
          </w:p>
        </w:tc>
        <w:tc>
          <w:tcPr>
            <w:tcW w:w="2127" w:type="dxa"/>
          </w:tcPr>
          <w:p w14:paraId="43E7C64B" w14:textId="77777777" w:rsidR="00066B3D" w:rsidRPr="00066B3D" w:rsidRDefault="00066B3D" w:rsidP="00066B3D">
            <w:pPr>
              <w:rPr>
                <w:b/>
                <w:lang w:val="es-ES"/>
              </w:rPr>
            </w:pPr>
            <w:r w:rsidRPr="00066B3D">
              <w:rPr>
                <w:b/>
                <w:lang w:val="es-ES"/>
              </w:rPr>
              <w:t>Título de la Publicación</w:t>
            </w:r>
          </w:p>
        </w:tc>
        <w:tc>
          <w:tcPr>
            <w:tcW w:w="1842" w:type="dxa"/>
          </w:tcPr>
          <w:p w14:paraId="2DAF10ED" w14:textId="77777777" w:rsidR="00066B3D" w:rsidRPr="00066B3D" w:rsidRDefault="00066B3D" w:rsidP="00066B3D">
            <w:pPr>
              <w:rPr>
                <w:b/>
                <w:lang w:val="es-ES"/>
              </w:rPr>
            </w:pPr>
            <w:r w:rsidRPr="00066B3D">
              <w:rPr>
                <w:b/>
                <w:lang w:val="es-ES"/>
              </w:rPr>
              <w:t>Autores</w:t>
            </w:r>
            <w:r w:rsidR="007E3F9C">
              <w:rPr>
                <w:b/>
                <w:lang w:val="es-ES"/>
              </w:rPr>
              <w:t xml:space="preserve"> </w:t>
            </w:r>
            <w:r w:rsidR="007E3F9C" w:rsidRPr="007E3F9C">
              <w:rPr>
                <w:color w:val="808080" w:themeColor="background1" w:themeShade="80"/>
                <w:sz w:val="18"/>
                <w:lang w:val="es-ES"/>
              </w:rPr>
              <w:t>(</w:t>
            </w:r>
            <w:r w:rsidR="007E3F9C">
              <w:rPr>
                <w:color w:val="808080" w:themeColor="background1" w:themeShade="80"/>
                <w:sz w:val="18"/>
                <w:lang w:val="es-ES"/>
              </w:rPr>
              <w:t xml:space="preserve">en </w:t>
            </w:r>
            <w:r w:rsidR="007E3F9C" w:rsidRPr="007E3F9C">
              <w:rPr>
                <w:color w:val="808080" w:themeColor="background1" w:themeShade="80"/>
                <w:sz w:val="18"/>
                <w:lang w:val="es-ES"/>
              </w:rPr>
              <w:t>mismo orden de la publicación)</w:t>
            </w:r>
          </w:p>
        </w:tc>
        <w:tc>
          <w:tcPr>
            <w:tcW w:w="1061" w:type="dxa"/>
          </w:tcPr>
          <w:p w14:paraId="30291A3B" w14:textId="77777777" w:rsidR="00066B3D" w:rsidRPr="00066B3D" w:rsidRDefault="00066B3D" w:rsidP="00066B3D">
            <w:pPr>
              <w:rPr>
                <w:b/>
                <w:lang w:val="es-ES"/>
              </w:rPr>
            </w:pPr>
            <w:r w:rsidRPr="00066B3D">
              <w:rPr>
                <w:b/>
                <w:lang w:val="es-ES"/>
              </w:rPr>
              <w:t>Año</w:t>
            </w:r>
          </w:p>
        </w:tc>
        <w:tc>
          <w:tcPr>
            <w:tcW w:w="2021" w:type="dxa"/>
          </w:tcPr>
          <w:p w14:paraId="33E023E0" w14:textId="77777777" w:rsidR="00066B3D" w:rsidRPr="00066B3D" w:rsidRDefault="00066B3D" w:rsidP="00066B3D">
            <w:pPr>
              <w:rPr>
                <w:b/>
                <w:lang w:val="es-ES"/>
              </w:rPr>
            </w:pPr>
            <w:r w:rsidRPr="00066B3D">
              <w:rPr>
                <w:b/>
                <w:lang w:val="es-ES"/>
              </w:rPr>
              <w:t>Revista / Editorial</w:t>
            </w:r>
          </w:p>
        </w:tc>
        <w:tc>
          <w:tcPr>
            <w:tcW w:w="1880" w:type="dxa"/>
          </w:tcPr>
          <w:p w14:paraId="38CD0511" w14:textId="77777777" w:rsidR="00066B3D" w:rsidRDefault="00066B3D" w:rsidP="00066B3D">
            <w:pPr>
              <w:rPr>
                <w:b/>
                <w:lang w:val="es-ES"/>
              </w:rPr>
            </w:pPr>
            <w:r w:rsidRPr="00066B3D">
              <w:rPr>
                <w:b/>
                <w:lang w:val="es-ES"/>
              </w:rPr>
              <w:t>Indexación</w:t>
            </w:r>
          </w:p>
          <w:p w14:paraId="2C483BF6" w14:textId="77777777" w:rsidR="00066B3D" w:rsidRPr="00066B3D" w:rsidRDefault="00066B3D" w:rsidP="00066B3D">
            <w:pPr>
              <w:rPr>
                <w:b/>
                <w:lang w:val="es-ES"/>
              </w:rPr>
            </w:pPr>
            <w:r w:rsidRPr="00066B3D">
              <w:rPr>
                <w:color w:val="808080" w:themeColor="background1" w:themeShade="80"/>
                <w:sz w:val="16"/>
                <w:lang w:val="es-ES"/>
              </w:rPr>
              <w:t>(</w:t>
            </w:r>
            <w:proofErr w:type="spellStart"/>
            <w:r w:rsidRPr="00066B3D">
              <w:rPr>
                <w:color w:val="808080" w:themeColor="background1" w:themeShade="80"/>
                <w:sz w:val="16"/>
                <w:lang w:val="es-ES"/>
              </w:rPr>
              <w:t>WoS</w:t>
            </w:r>
            <w:proofErr w:type="spellEnd"/>
            <w:r w:rsidRPr="00066B3D">
              <w:rPr>
                <w:color w:val="808080" w:themeColor="background1" w:themeShade="80"/>
                <w:sz w:val="16"/>
                <w:lang w:val="es-ES"/>
              </w:rPr>
              <w:t xml:space="preserve">, PubMed, </w:t>
            </w:r>
            <w:proofErr w:type="spellStart"/>
            <w:r w:rsidRPr="00066B3D">
              <w:rPr>
                <w:color w:val="808080" w:themeColor="background1" w:themeShade="80"/>
                <w:sz w:val="16"/>
                <w:lang w:val="es-ES"/>
              </w:rPr>
              <w:t>Scopus</w:t>
            </w:r>
            <w:proofErr w:type="spellEnd"/>
            <w:r w:rsidRPr="00066B3D">
              <w:rPr>
                <w:color w:val="808080" w:themeColor="background1" w:themeShade="80"/>
                <w:sz w:val="16"/>
                <w:lang w:val="es-ES"/>
              </w:rPr>
              <w:t xml:space="preserve">, </w:t>
            </w:r>
            <w:proofErr w:type="spellStart"/>
            <w:r w:rsidRPr="00066B3D">
              <w:rPr>
                <w:color w:val="808080" w:themeColor="background1" w:themeShade="80"/>
                <w:sz w:val="16"/>
                <w:lang w:val="es-ES"/>
              </w:rPr>
              <w:t>Latindex</w:t>
            </w:r>
            <w:proofErr w:type="spellEnd"/>
            <w:r w:rsidRPr="00066B3D">
              <w:rPr>
                <w:color w:val="808080" w:themeColor="background1" w:themeShade="80"/>
                <w:sz w:val="16"/>
                <w:lang w:val="es-ES"/>
              </w:rPr>
              <w:t xml:space="preserve"> </w:t>
            </w:r>
            <w:proofErr w:type="spellStart"/>
            <w:r w:rsidRPr="00066B3D">
              <w:rPr>
                <w:color w:val="808080" w:themeColor="background1" w:themeShade="80"/>
                <w:sz w:val="16"/>
                <w:lang w:val="es-ES"/>
              </w:rPr>
              <w:t>Catologo</w:t>
            </w:r>
            <w:proofErr w:type="spellEnd"/>
            <w:r w:rsidRPr="00066B3D">
              <w:rPr>
                <w:color w:val="808080" w:themeColor="background1" w:themeShade="80"/>
                <w:sz w:val="16"/>
                <w:lang w:val="es-ES"/>
              </w:rPr>
              <w:t>, Scielo, Otro, No indexada)</w:t>
            </w:r>
            <w:r w:rsidR="007E3F9C">
              <w:rPr>
                <w:color w:val="808080" w:themeColor="background1" w:themeShade="80"/>
                <w:sz w:val="16"/>
                <w:lang w:val="es-ES"/>
              </w:rPr>
              <w:t xml:space="preserve"> </w:t>
            </w:r>
          </w:p>
        </w:tc>
        <w:tc>
          <w:tcPr>
            <w:tcW w:w="1417" w:type="dxa"/>
          </w:tcPr>
          <w:p w14:paraId="6A311D96" w14:textId="77777777" w:rsidR="00066B3D" w:rsidRPr="00612D27" w:rsidRDefault="007E3F9C" w:rsidP="00066B3D">
            <w:pPr>
              <w:rPr>
                <w:b/>
                <w:lang w:val="es-ES"/>
              </w:rPr>
            </w:pPr>
            <w:r w:rsidRPr="00612D27">
              <w:rPr>
                <w:b/>
                <w:lang w:val="es-ES"/>
              </w:rPr>
              <w:t xml:space="preserve">N° DOI o </w:t>
            </w:r>
            <w:r w:rsidR="00066B3D" w:rsidRPr="00612D27">
              <w:rPr>
                <w:b/>
                <w:lang w:val="es-ES"/>
              </w:rPr>
              <w:t>Link de referencia</w:t>
            </w:r>
          </w:p>
          <w:p w14:paraId="7948FFCC" w14:textId="77777777" w:rsidR="00066B3D" w:rsidRPr="00612D27" w:rsidRDefault="00066B3D" w:rsidP="00066B3D">
            <w:pPr>
              <w:rPr>
                <w:b/>
                <w:lang w:val="es-ES"/>
              </w:rPr>
            </w:pPr>
          </w:p>
        </w:tc>
      </w:tr>
      <w:tr w:rsidR="00066B3D" w:rsidRPr="00094856" w14:paraId="70F64F23" w14:textId="77777777" w:rsidTr="009C14F4">
        <w:tc>
          <w:tcPr>
            <w:tcW w:w="2268" w:type="dxa"/>
          </w:tcPr>
          <w:p w14:paraId="4D635B77" w14:textId="77777777" w:rsidR="00066B3D" w:rsidRPr="00094856" w:rsidRDefault="00066B3D" w:rsidP="00066B3D">
            <w:pPr>
              <w:rPr>
                <w:b/>
                <w:lang w:val="pt-BR"/>
              </w:rPr>
            </w:pPr>
          </w:p>
        </w:tc>
        <w:tc>
          <w:tcPr>
            <w:tcW w:w="2127" w:type="dxa"/>
          </w:tcPr>
          <w:p w14:paraId="77B8D346" w14:textId="77777777" w:rsidR="00066B3D" w:rsidRPr="00094856" w:rsidRDefault="00066B3D" w:rsidP="00066B3D">
            <w:pPr>
              <w:rPr>
                <w:b/>
                <w:lang w:val="pt-BR"/>
              </w:rPr>
            </w:pPr>
          </w:p>
        </w:tc>
        <w:tc>
          <w:tcPr>
            <w:tcW w:w="1842" w:type="dxa"/>
          </w:tcPr>
          <w:p w14:paraId="088E1114" w14:textId="77777777" w:rsidR="00066B3D" w:rsidRPr="00094856" w:rsidRDefault="00066B3D" w:rsidP="00066B3D">
            <w:pPr>
              <w:rPr>
                <w:b/>
                <w:lang w:val="pt-BR"/>
              </w:rPr>
            </w:pPr>
          </w:p>
        </w:tc>
        <w:tc>
          <w:tcPr>
            <w:tcW w:w="1061" w:type="dxa"/>
          </w:tcPr>
          <w:p w14:paraId="4D31EE6D" w14:textId="77777777" w:rsidR="00066B3D" w:rsidRPr="00094856" w:rsidRDefault="00066B3D" w:rsidP="00066B3D">
            <w:pPr>
              <w:rPr>
                <w:b/>
                <w:lang w:val="pt-BR"/>
              </w:rPr>
            </w:pPr>
          </w:p>
        </w:tc>
        <w:tc>
          <w:tcPr>
            <w:tcW w:w="2021" w:type="dxa"/>
          </w:tcPr>
          <w:p w14:paraId="0F94B45A" w14:textId="77777777" w:rsidR="00066B3D" w:rsidRPr="00094856" w:rsidRDefault="00066B3D" w:rsidP="00066B3D">
            <w:pPr>
              <w:rPr>
                <w:lang w:val="pt-BR"/>
              </w:rPr>
            </w:pPr>
          </w:p>
        </w:tc>
        <w:tc>
          <w:tcPr>
            <w:tcW w:w="1880" w:type="dxa"/>
          </w:tcPr>
          <w:p w14:paraId="56D7919F" w14:textId="77777777" w:rsidR="00066B3D" w:rsidRPr="00094856" w:rsidRDefault="00066B3D" w:rsidP="00066B3D">
            <w:pPr>
              <w:rPr>
                <w:lang w:val="pt-BR"/>
              </w:rPr>
            </w:pPr>
          </w:p>
        </w:tc>
        <w:tc>
          <w:tcPr>
            <w:tcW w:w="1417" w:type="dxa"/>
          </w:tcPr>
          <w:p w14:paraId="26FA720E" w14:textId="77777777" w:rsidR="00066B3D" w:rsidRPr="00094856" w:rsidRDefault="00066B3D" w:rsidP="00066B3D">
            <w:pPr>
              <w:rPr>
                <w:lang w:val="pt-BR"/>
              </w:rPr>
            </w:pPr>
          </w:p>
        </w:tc>
      </w:tr>
      <w:tr w:rsidR="009C14F4" w:rsidRPr="00094856" w14:paraId="0E46BFE7" w14:textId="77777777" w:rsidTr="009C14F4">
        <w:tc>
          <w:tcPr>
            <w:tcW w:w="2268" w:type="dxa"/>
          </w:tcPr>
          <w:p w14:paraId="72F3CE16" w14:textId="77777777" w:rsidR="009C14F4" w:rsidRPr="00094856" w:rsidRDefault="009C14F4" w:rsidP="00066B3D">
            <w:pPr>
              <w:rPr>
                <w:b/>
                <w:lang w:val="pt-BR"/>
              </w:rPr>
            </w:pPr>
          </w:p>
        </w:tc>
        <w:tc>
          <w:tcPr>
            <w:tcW w:w="2127" w:type="dxa"/>
          </w:tcPr>
          <w:p w14:paraId="0E362293" w14:textId="77777777" w:rsidR="009C14F4" w:rsidRPr="00094856" w:rsidRDefault="009C14F4" w:rsidP="00066B3D">
            <w:pPr>
              <w:rPr>
                <w:b/>
                <w:lang w:val="pt-BR"/>
              </w:rPr>
            </w:pPr>
          </w:p>
        </w:tc>
        <w:tc>
          <w:tcPr>
            <w:tcW w:w="1842" w:type="dxa"/>
          </w:tcPr>
          <w:p w14:paraId="4DD90930" w14:textId="77777777" w:rsidR="009C14F4" w:rsidRPr="00094856" w:rsidRDefault="009C14F4" w:rsidP="00066B3D">
            <w:pPr>
              <w:rPr>
                <w:b/>
                <w:lang w:val="pt-BR"/>
              </w:rPr>
            </w:pPr>
          </w:p>
        </w:tc>
        <w:tc>
          <w:tcPr>
            <w:tcW w:w="1061" w:type="dxa"/>
          </w:tcPr>
          <w:p w14:paraId="1A426196" w14:textId="77777777" w:rsidR="009C14F4" w:rsidRPr="00094856" w:rsidRDefault="009C14F4" w:rsidP="00066B3D">
            <w:pPr>
              <w:rPr>
                <w:b/>
                <w:lang w:val="pt-BR"/>
              </w:rPr>
            </w:pPr>
          </w:p>
        </w:tc>
        <w:tc>
          <w:tcPr>
            <w:tcW w:w="2021" w:type="dxa"/>
          </w:tcPr>
          <w:p w14:paraId="7FA68796" w14:textId="77777777" w:rsidR="009C14F4" w:rsidRPr="00094856" w:rsidRDefault="009C14F4" w:rsidP="00066B3D">
            <w:pPr>
              <w:rPr>
                <w:lang w:val="pt-BR"/>
              </w:rPr>
            </w:pPr>
          </w:p>
        </w:tc>
        <w:tc>
          <w:tcPr>
            <w:tcW w:w="1880" w:type="dxa"/>
          </w:tcPr>
          <w:p w14:paraId="32AC8C5D" w14:textId="77777777" w:rsidR="009C14F4" w:rsidRPr="00094856" w:rsidRDefault="009C14F4" w:rsidP="00066B3D">
            <w:pPr>
              <w:rPr>
                <w:lang w:val="pt-BR"/>
              </w:rPr>
            </w:pPr>
          </w:p>
        </w:tc>
        <w:tc>
          <w:tcPr>
            <w:tcW w:w="1417" w:type="dxa"/>
          </w:tcPr>
          <w:p w14:paraId="2091A3D4" w14:textId="77777777" w:rsidR="009C14F4" w:rsidRPr="00094856" w:rsidRDefault="009C14F4" w:rsidP="00066B3D">
            <w:pPr>
              <w:rPr>
                <w:lang w:val="pt-BR"/>
              </w:rPr>
            </w:pPr>
          </w:p>
        </w:tc>
      </w:tr>
    </w:tbl>
    <w:p w14:paraId="3446D991" w14:textId="77777777" w:rsidR="00066B3D" w:rsidRPr="00094856" w:rsidRDefault="00066B3D" w:rsidP="00066B3D">
      <w:pPr>
        <w:rPr>
          <w:lang w:val="pt-BR"/>
        </w:rPr>
      </w:pPr>
    </w:p>
    <w:sectPr w:rsidR="00066B3D" w:rsidRPr="00094856" w:rsidSect="00FD5F95">
      <w:headerReference w:type="default" r:id="rId8"/>
      <w:footerReference w:type="default" r:id="rId9"/>
      <w:pgSz w:w="15840" w:h="12240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BB8D0" w14:textId="77777777" w:rsidR="00051D3F" w:rsidRDefault="00051D3F" w:rsidP="00863BF1">
      <w:pPr>
        <w:spacing w:after="0" w:line="240" w:lineRule="auto"/>
      </w:pPr>
      <w:r>
        <w:separator/>
      </w:r>
    </w:p>
  </w:endnote>
  <w:endnote w:type="continuationSeparator" w:id="0">
    <w:p w14:paraId="40410BA4" w14:textId="77777777" w:rsidR="00051D3F" w:rsidRDefault="00051D3F" w:rsidP="00863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4C138" w14:textId="77777777" w:rsidR="00101B00" w:rsidRDefault="00101B00">
    <w:pPr>
      <w:pStyle w:val="Piedepgina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38FD0B3" wp14:editId="5F46276F">
              <wp:simplePos x="0" y="0"/>
              <wp:positionH relativeFrom="column">
                <wp:posOffset>-461176</wp:posOffset>
              </wp:positionH>
              <wp:positionV relativeFrom="paragraph">
                <wp:posOffset>448614</wp:posOffset>
              </wp:positionV>
              <wp:extent cx="10145864" cy="190831"/>
              <wp:effectExtent l="0" t="0" r="8255" b="0"/>
              <wp:wrapNone/>
              <wp:docPr id="2" name="Rectángul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45864" cy="190831"/>
                      </a:xfrm>
                      <a:prstGeom prst="rect">
                        <a:avLst/>
                      </a:prstGeom>
                      <a:solidFill>
                        <a:srgbClr val="EA76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027F42A" id="Rectángulo 2" o:spid="_x0000_s1026" style="position:absolute;margin-left:-36.3pt;margin-top:35.3pt;width:798.9pt;height:15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" fillcolor="#ea7600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D1B7C" w14:textId="77777777" w:rsidR="00051D3F" w:rsidRDefault="00051D3F" w:rsidP="00863BF1">
      <w:pPr>
        <w:spacing w:after="0" w:line="240" w:lineRule="auto"/>
      </w:pPr>
      <w:r>
        <w:separator/>
      </w:r>
    </w:p>
  </w:footnote>
  <w:footnote w:type="continuationSeparator" w:id="0">
    <w:p w14:paraId="4411097C" w14:textId="77777777" w:rsidR="00051D3F" w:rsidRDefault="00051D3F" w:rsidP="00863BF1">
      <w:pPr>
        <w:spacing w:after="0" w:line="240" w:lineRule="auto"/>
      </w:pPr>
      <w:r>
        <w:continuationSeparator/>
      </w:r>
    </w:p>
  </w:footnote>
  <w:footnote w:id="1">
    <w:p w14:paraId="583E8C71" w14:textId="2B021189" w:rsidR="00094856" w:rsidRPr="00094856" w:rsidRDefault="00094856">
      <w:pPr>
        <w:pStyle w:val="Textonotapie"/>
        <w:rPr>
          <w:lang w:val="es-CL"/>
        </w:rPr>
      </w:pPr>
      <w:r>
        <w:rPr>
          <w:rStyle w:val="Refdenotaalpie"/>
        </w:rPr>
        <w:footnoteRef/>
      </w:r>
      <w:r w:rsidRPr="00094856">
        <w:rPr>
          <w:lang w:val="es-CL"/>
        </w:rPr>
        <w:t xml:space="preserve"> </w:t>
      </w:r>
      <w:r>
        <w:rPr>
          <w:lang w:val="es-CL"/>
        </w:rPr>
        <w:t>Si usted realizó docencia en una carrera de pregrado, debe indicar “pregrado”. Si realizó docencia en algún programa de Magíster o Doctorado, indique Postgrado. No considere docencia realizada a nivel de escuelas, colegios o similares.</w:t>
      </w:r>
    </w:p>
  </w:footnote>
  <w:footnote w:id="2">
    <w:p w14:paraId="17829BB7" w14:textId="31DBB248" w:rsidR="00094856" w:rsidRPr="00094856" w:rsidRDefault="00094856">
      <w:pPr>
        <w:pStyle w:val="Textonotapie"/>
        <w:rPr>
          <w:lang w:val="es-CL"/>
        </w:rPr>
      </w:pPr>
      <w:r>
        <w:rPr>
          <w:rStyle w:val="Refdenotaalpie"/>
        </w:rPr>
        <w:footnoteRef/>
      </w:r>
      <w:r w:rsidRPr="00094856">
        <w:rPr>
          <w:lang w:val="es-CL"/>
        </w:rPr>
        <w:t xml:space="preserve"> </w:t>
      </w:r>
      <w:r>
        <w:rPr>
          <w:lang w:val="es-CL"/>
        </w:rPr>
        <w:t xml:space="preserve">Sólo se considerarán aquellas que estén publicadas, y no las que se encuentren en revisión o enviadas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E3183" w14:textId="77777777" w:rsidR="00863BF1" w:rsidRDefault="00863BF1">
    <w:pPr>
      <w:pStyle w:val="Encabezad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D862F3A" wp14:editId="2FCE9751">
              <wp:simplePos x="0" y="0"/>
              <wp:positionH relativeFrom="column">
                <wp:posOffset>-520810</wp:posOffset>
              </wp:positionH>
              <wp:positionV relativeFrom="paragraph">
                <wp:posOffset>-433677</wp:posOffset>
              </wp:positionV>
              <wp:extent cx="10145864" cy="190831"/>
              <wp:effectExtent l="0" t="0" r="8255" b="0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45864" cy="190831"/>
                      </a:xfrm>
                      <a:prstGeom prst="rect">
                        <a:avLst/>
                      </a:prstGeom>
                      <a:solidFill>
                        <a:srgbClr val="EA76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3503A69" id="Rectángulo 1" o:spid="_x0000_s1026" style="position:absolute;margin-left:-41pt;margin-top:-34.15pt;width:798.9pt;height:1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" fillcolor="#ea7600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11318B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MDIyMTA0sDQ0szBT0lEKTi0uzszPAykwrAUA/8/VOCwAAAA="/>
  </w:docVars>
  <w:rsids>
    <w:rsidRoot w:val="00FD5F95"/>
    <w:rsid w:val="00051D3F"/>
    <w:rsid w:val="00066B3D"/>
    <w:rsid w:val="00094856"/>
    <w:rsid w:val="00101B00"/>
    <w:rsid w:val="001962B9"/>
    <w:rsid w:val="001A5D3D"/>
    <w:rsid w:val="002E258F"/>
    <w:rsid w:val="003F29B8"/>
    <w:rsid w:val="004456FA"/>
    <w:rsid w:val="004F7045"/>
    <w:rsid w:val="00503099"/>
    <w:rsid w:val="00612D27"/>
    <w:rsid w:val="006978D3"/>
    <w:rsid w:val="007E3F9C"/>
    <w:rsid w:val="00863BF1"/>
    <w:rsid w:val="00887E9F"/>
    <w:rsid w:val="00895376"/>
    <w:rsid w:val="008C3307"/>
    <w:rsid w:val="009C14F4"/>
    <w:rsid w:val="009D32ED"/>
    <w:rsid w:val="009E19C5"/>
    <w:rsid w:val="00AE09F1"/>
    <w:rsid w:val="00BA18B0"/>
    <w:rsid w:val="00C825D5"/>
    <w:rsid w:val="00C8332E"/>
    <w:rsid w:val="00CE4CCC"/>
    <w:rsid w:val="00D00E82"/>
    <w:rsid w:val="00E845BA"/>
    <w:rsid w:val="00E9542F"/>
    <w:rsid w:val="00F403D8"/>
    <w:rsid w:val="00FB5719"/>
    <w:rsid w:val="00FD5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E1F074"/>
  <w15:chartTrackingRefBased/>
  <w15:docId w15:val="{C439AAA7-20FC-439E-B77B-A758B3318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FD5F95"/>
    <w:pPr>
      <w:ind w:left="720"/>
      <w:contextualSpacing/>
    </w:pPr>
  </w:style>
  <w:style w:type="table" w:styleId="Tablaconcuadrcula">
    <w:name w:val="Table Grid"/>
    <w:basedOn w:val="Tablanormal"/>
    <w:uiPriority w:val="39"/>
    <w:rsid w:val="00FD5F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2E25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E258F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863BF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63BF1"/>
  </w:style>
  <w:style w:type="paragraph" w:styleId="Piedepgina">
    <w:name w:val="footer"/>
    <w:basedOn w:val="Normal"/>
    <w:link w:val="PiedepginaCar"/>
    <w:uiPriority w:val="99"/>
    <w:unhideWhenUsed/>
    <w:rsid w:val="00863BF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63BF1"/>
  </w:style>
  <w:style w:type="paragraph" w:styleId="Textonotapie">
    <w:name w:val="footnote text"/>
    <w:basedOn w:val="Normal"/>
    <w:link w:val="TextonotapieCar"/>
    <w:uiPriority w:val="99"/>
    <w:semiHidden/>
    <w:unhideWhenUsed/>
    <w:rsid w:val="0009485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9485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9485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D0DCD6-EA92-4000-B354-06397807B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535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Clavería</dc:creator>
  <cp:keywords/>
  <dc:description/>
  <cp:lastModifiedBy>Andrea Farias</cp:lastModifiedBy>
  <cp:revision>2</cp:revision>
  <dcterms:created xsi:type="dcterms:W3CDTF">2021-11-16T15:07:00Z</dcterms:created>
  <dcterms:modified xsi:type="dcterms:W3CDTF">2021-11-16T15:07:00Z</dcterms:modified>
</cp:coreProperties>
</file>